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87892872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59D31ED5" w14:textId="721D159C" w:rsidR="00A91A6D" w:rsidRDefault="00A91A6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892872" w:history="1">
            <w:r w:rsidRPr="00D45CD2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C7EB" w14:textId="25BA712E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3" w:history="1">
            <w:r w:rsidR="00A91A6D" w:rsidRPr="00D45CD2">
              <w:rPr>
                <w:rStyle w:val="Hyperlink"/>
                <w:noProof/>
              </w:rPr>
              <w:t>Application Design and Testing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9CC437B" w14:textId="5D639D00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4" w:history="1">
            <w:r w:rsidR="00A91A6D" w:rsidRPr="00D45CD2">
              <w:rPr>
                <w:rStyle w:val="Hyperlink"/>
                <w:noProof/>
              </w:rPr>
              <w:t>Design Document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C45BFF7" w14:textId="2834FE79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5" w:history="1">
            <w:r w:rsidR="00A91A6D" w:rsidRPr="00D45CD2">
              <w:rPr>
                <w:rStyle w:val="Hyperlink"/>
                <w:noProof/>
              </w:rPr>
              <w:t>Class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AE2515A" w14:textId="7DE08671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6" w:history="1">
            <w:r w:rsidR="00A91A6D" w:rsidRPr="00D45CD2">
              <w:rPr>
                <w:rStyle w:val="Hyperlink"/>
                <w:noProof/>
              </w:rPr>
              <w:t>UI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757D5BE" w14:textId="5166893F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7" w:history="1">
            <w:r w:rsidR="00A91A6D" w:rsidRPr="00D45CD2">
              <w:rPr>
                <w:rStyle w:val="Hyperlink"/>
                <w:noProof/>
              </w:rPr>
              <w:t>Unit 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FAFB12A" w14:textId="739A508D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8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22C7B9C" w14:textId="24E27344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79" w:history="1">
            <w:r w:rsidR="00A91A6D" w:rsidRPr="00D45CD2">
              <w:rPr>
                <w:rStyle w:val="Hyperlink"/>
                <w:noProof/>
              </w:rPr>
              <w:t>Purpos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F8F0A55" w14:textId="2494927D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0" w:history="1">
            <w:r w:rsidR="00A91A6D" w:rsidRPr="00D45CD2">
              <w:rPr>
                <w:rStyle w:val="Hyperlink"/>
                <w:noProof/>
              </w:rPr>
              <w:t>Overview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D8C1FB2" w14:textId="29C2B3C3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1" w:history="1">
            <w:r w:rsidR="00A91A6D" w:rsidRPr="00D45CD2">
              <w:rPr>
                <w:rStyle w:val="Hyperlink"/>
                <w:noProof/>
              </w:rPr>
              <w:t>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3A8A7B6" w14:textId="79639903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2" w:history="1">
            <w:r w:rsidR="00A91A6D" w:rsidRPr="00D45CD2">
              <w:rPr>
                <w:rStyle w:val="Hyperlink"/>
                <w:noProof/>
              </w:rPr>
              <w:t>Item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836C5DD" w14:textId="5A0DFFBA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3" w:history="1">
            <w:r w:rsidR="00A91A6D" w:rsidRPr="00D45CD2">
              <w:rPr>
                <w:rStyle w:val="Hyperlink"/>
                <w:noProof/>
              </w:rPr>
              <w:t>Feat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517379" w14:textId="7057B225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4" w:history="1">
            <w:r w:rsidR="00A91A6D" w:rsidRPr="00D45CD2">
              <w:rPr>
                <w:rStyle w:val="Hyperlink"/>
                <w:noProof/>
              </w:rPr>
              <w:t>Deliverabl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7C7A7AC" w14:textId="3721D1D4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5" w:history="1">
            <w:r w:rsidR="00A91A6D" w:rsidRPr="00D45CD2">
              <w:rPr>
                <w:rStyle w:val="Hyperlink"/>
                <w:noProof/>
              </w:rPr>
              <w:t>Task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1784C9A" w14:textId="3B0C9105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6" w:history="1">
            <w:r w:rsidR="00A91A6D" w:rsidRPr="00D45CD2">
              <w:rPr>
                <w:rStyle w:val="Hyperlink"/>
                <w:noProof/>
              </w:rPr>
              <w:t>Need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F1F5E9F" w14:textId="14DCC6AB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7" w:history="1">
            <w:r w:rsidR="00A91A6D" w:rsidRPr="00D45CD2">
              <w:rPr>
                <w:rStyle w:val="Hyperlink"/>
                <w:noProof/>
              </w:rPr>
              <w:t>Pass/Fail Criteria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17E002E" w14:textId="5144883A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8" w:history="1">
            <w:r w:rsidR="00A91A6D" w:rsidRPr="00D45CD2">
              <w:rPr>
                <w:rStyle w:val="Hyperlink"/>
                <w:noProof/>
              </w:rPr>
              <w:t>Specification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9D9EB36" w14:textId="24C1643B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9" w:history="1">
            <w:r w:rsidR="00A91A6D" w:rsidRPr="00D45CD2">
              <w:rPr>
                <w:rStyle w:val="Hyperlink"/>
                <w:noProof/>
              </w:rPr>
              <w:t>Proced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212BE5" w14:textId="5AB14300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0" w:history="1">
            <w:r w:rsidR="00A91A6D" w:rsidRPr="00D45CD2">
              <w:rPr>
                <w:rStyle w:val="Hyperlink"/>
                <w:noProof/>
              </w:rPr>
              <w:t>Resul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B9DA949" w14:textId="1C30A7BE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1" w:history="1">
            <w:r w:rsidR="00A91A6D" w:rsidRPr="00D45CD2">
              <w:rPr>
                <w:rStyle w:val="Hyperlink"/>
                <w:noProof/>
              </w:rPr>
              <w:t>C4. Source Co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A743F17" w14:textId="5755D39F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2" w:history="1">
            <w:r w:rsidR="00A91A6D" w:rsidRPr="00D45CD2">
              <w:rPr>
                <w:rStyle w:val="Hyperlink"/>
                <w:noProof/>
              </w:rPr>
              <w:t>C5. Link to Live Vers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A55304" w14:textId="379998B8" w:rsidR="00A91A6D" w:rsidRDefault="0073452A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3" w:history="1">
            <w:r w:rsidR="00A91A6D" w:rsidRPr="00D45CD2">
              <w:rPr>
                <w:rStyle w:val="Hyperlink"/>
                <w:noProof/>
              </w:rPr>
              <w:t>User Gui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496E6505" w14:textId="64A13698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4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B263CDF" w14:textId="7BD472DC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5" w:history="1">
            <w:r w:rsidR="00A91A6D" w:rsidRPr="00D45CD2">
              <w:rPr>
                <w:rStyle w:val="Hyperlink"/>
                <w:noProof/>
              </w:rPr>
              <w:t>Installation and Using the Applica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4F9F87F" w14:textId="512B81D8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6" w:history="1">
            <w:r w:rsidR="00A91A6D" w:rsidRPr="00D45CD2">
              <w:rPr>
                <w:rStyle w:val="Hyperlink"/>
                <w:i/>
                <w:noProof/>
              </w:rPr>
              <w:t>Login and Signup (An example</w:t>
            </w:r>
            <w:r w:rsidR="00A91A6D" w:rsidRPr="00D45CD2">
              <w:rPr>
                <w:rStyle w:val="Hyperlink"/>
                <w:noProof/>
              </w:rPr>
              <w:t>)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4BF16E6" w14:textId="672CB2C7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7" w:history="1">
            <w:r w:rsidR="00A91A6D" w:rsidRPr="00D45CD2">
              <w:rPr>
                <w:rStyle w:val="Hyperlink"/>
                <w:i/>
                <w:noProof/>
              </w:rPr>
              <w:t>Class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1DE4BA6" w14:textId="6522987A" w:rsidR="00A91A6D" w:rsidRDefault="0073452A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98" w:history="1">
            <w:r w:rsidR="00A91A6D" w:rsidRPr="00D45CD2">
              <w:rPr>
                <w:rStyle w:val="Hyperlink"/>
                <w:i/>
                <w:noProof/>
              </w:rPr>
              <w:t>Create a New Clas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808EDD4" w14:textId="2827FDE6" w:rsidR="00A91A6D" w:rsidRDefault="0073452A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9" w:history="1">
            <w:r w:rsidR="00A91A6D" w:rsidRPr="00D45CD2">
              <w:rPr>
                <w:rStyle w:val="Hyperlink"/>
                <w:i/>
                <w:noProof/>
              </w:rPr>
              <w:t>Repor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7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8D75F2B" w14:textId="2144299D" w:rsidR="00A91A6D" w:rsidRDefault="00A91A6D" w:rsidP="00355185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27AE217" w14:textId="513F941A" w:rsidR="00BC7B57" w:rsidRDefault="00C84714" w:rsidP="00355185">
      <w:pPr>
        <w:spacing w:line="240" w:lineRule="auto"/>
        <w:rPr>
          <w:i/>
        </w:rPr>
      </w:pPr>
      <w:r>
        <w:rPr>
          <w:i/>
        </w:rPr>
        <w:t xml:space="preserve"> </w:t>
      </w:r>
    </w:p>
    <w:p w14:paraId="0F217FFE" w14:textId="6507D8F0" w:rsidR="00340144" w:rsidRDefault="00340144" w:rsidP="00355185">
      <w:pPr>
        <w:spacing w:line="240" w:lineRule="auto"/>
        <w:rPr>
          <w:i/>
        </w:rPr>
      </w:pPr>
    </w:p>
    <w:p w14:paraId="791A63EC" w14:textId="047854CA" w:rsidR="009B04B7" w:rsidRDefault="009B04B7" w:rsidP="00355185">
      <w:pPr>
        <w:spacing w:line="240" w:lineRule="auto"/>
        <w:rPr>
          <w:i/>
        </w:rPr>
      </w:pPr>
    </w:p>
    <w:p w14:paraId="17598D32" w14:textId="77777777" w:rsidR="009B04B7" w:rsidRDefault="009B04B7" w:rsidP="00355185">
      <w:pPr>
        <w:spacing w:line="240" w:lineRule="auto"/>
        <w:rPr>
          <w:i/>
        </w:rPr>
      </w:pPr>
    </w:p>
    <w:p w14:paraId="387DD80F" w14:textId="35A524D7" w:rsidR="00340144" w:rsidRDefault="00340144" w:rsidP="00355185">
      <w:pPr>
        <w:spacing w:line="240" w:lineRule="auto"/>
        <w:rPr>
          <w:b/>
          <w:i/>
        </w:rPr>
      </w:pPr>
    </w:p>
    <w:p w14:paraId="1B832B6B" w14:textId="649AE820" w:rsidR="00A91A6D" w:rsidRDefault="00A91A6D" w:rsidP="00355185">
      <w:pPr>
        <w:spacing w:line="240" w:lineRule="auto"/>
        <w:rPr>
          <w:b/>
          <w:i/>
        </w:rPr>
      </w:pPr>
    </w:p>
    <w:p w14:paraId="25C81135" w14:textId="36E047A5" w:rsidR="00A91A6D" w:rsidRDefault="00A91A6D" w:rsidP="00F93F8A">
      <w:pPr>
        <w:rPr>
          <w:b/>
          <w:i/>
        </w:rPr>
      </w:pPr>
    </w:p>
    <w:p w14:paraId="552958DC" w14:textId="4C53957D" w:rsidR="00A91A6D" w:rsidRDefault="00A91A6D" w:rsidP="00F93F8A">
      <w:pPr>
        <w:rPr>
          <w:b/>
          <w:i/>
        </w:rPr>
      </w:pPr>
    </w:p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87892873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87892874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87892875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7C72277C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4E6C197A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7F27E6" w:rsidRPr="001B6C45">
        <w:t>Dossier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F95B75" w:rsidRPr="001B6C45">
        <w:t xml:space="preserve"> 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that are responsible for adding audit logs for historical tracking.</w:t>
      </w:r>
      <w:r w:rsidR="001E698E">
        <w:t xml:space="preserve"> 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62D37DB5" w:rsidR="00991684" w:rsidRDefault="00991684" w:rsidP="00F17C0C">
      <w:pPr>
        <w:spacing w:line="240" w:lineRule="auto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4C6F5D1" wp14:editId="0861ACB5">
            <wp:simplePos x="0" y="0"/>
            <wp:positionH relativeFrom="column">
              <wp:posOffset>102235</wp:posOffset>
            </wp:positionH>
            <wp:positionV relativeFrom="page">
              <wp:posOffset>4750144</wp:posOffset>
            </wp:positionV>
            <wp:extent cx="5943600" cy="3649345"/>
            <wp:effectExtent l="0" t="0" r="0" b="8255"/>
            <wp:wrapTopAndBottom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50995C71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54E25B24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991684" w:rsidRPr="00924447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dossa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clas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" stroked="f">
                <v:textbox style="mso-fit-shape-to-text:t" inset="0,0,0,0">
                  <w:txbxContent>
                    <w:p w14:paraId="2331802C" w14:textId="54E25B24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991684" w:rsidRPr="00924447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5B5543" w:rsidRPr="00924447">
                        <w:rPr>
                          <w:szCs w:val="22"/>
                        </w:rPr>
                        <w:t>dossa</w:t>
                      </w:r>
                      <w:r w:rsidR="00B664CE" w:rsidRPr="00924447">
                        <w:rPr>
                          <w:szCs w:val="22"/>
                        </w:rPr>
                        <w:t>/clas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2BEDE6FA">
            <wp:simplePos x="0" y="0"/>
            <wp:positionH relativeFrom="margin">
              <wp:align>left</wp:align>
            </wp:positionH>
            <wp:positionV relativeFrom="paragraph">
              <wp:posOffset>220</wp:posOffset>
            </wp:positionV>
            <wp:extent cx="6029960" cy="3272790"/>
            <wp:effectExtent l="0" t="0" r="8890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9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DFF98" w14:textId="241A330A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Pr="00924447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r w:rsidR="003D7801" w:rsidRPr="00924447">
        <w:rPr>
          <w:szCs w:val="22"/>
        </w:rPr>
        <w:t xml:space="preserve">A Dossier is created by </w:t>
      </w:r>
      <w:proofErr w:type="spellStart"/>
      <w:r w:rsidR="003D7801" w:rsidRPr="00924447">
        <w:rPr>
          <w:szCs w:val="22"/>
        </w:rPr>
        <w:t>CreateDossierCommand</w:t>
      </w:r>
      <w:proofErr w:type="spellEnd"/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DossierAuditLogEvent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87892876"/>
      <w:r>
        <w:lastRenderedPageBreak/>
        <w:t>UI Design</w:t>
      </w:r>
      <w:bookmarkEnd w:id="4"/>
    </w:p>
    <w:p w14:paraId="0E2B9053" w14:textId="6308C21B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pplication and web application.</w:t>
      </w:r>
      <w:r w:rsidR="008A71A3">
        <w:t xml:space="preserve"> 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55F7F9A0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Connect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>dossiers.  Once connected, the user will be taken to the Dossier Submission Form</w:t>
      </w:r>
      <w:r w:rsidR="00054362">
        <w:t>. T</w:t>
      </w:r>
      <w:r w:rsidR="008422EE">
        <w:t xml:space="preserve">he user will need </w:t>
      </w:r>
      <w:r w:rsidR="004A1F0B">
        <w:t xml:space="preserve">to enter </w:t>
      </w:r>
      <w:r w:rsidR="00FC2544">
        <w:t xml:space="preserve">required </w:t>
      </w:r>
      <w:r w:rsidR="008422EE">
        <w:t>inputs (</w:t>
      </w:r>
      <w:r w:rsidR="00D42B93">
        <w:t>c</w:t>
      </w:r>
      <w:r w:rsidR="008422EE">
        <w:t xml:space="preserve">ountry, 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 There is </w:t>
      </w:r>
      <w:r w:rsidR="00D2365D">
        <w:t>a V</w:t>
      </w:r>
      <w:r w:rsidR="00822846">
        <w:t>PN</w:t>
      </w:r>
      <w:r w:rsidR="00D2365D">
        <w:t xml:space="preserve"> c</w:t>
      </w:r>
      <w:r w:rsidR="00822846">
        <w:t>onnect</w:t>
      </w:r>
      <w:r w:rsidR="00D2365D">
        <w:t>ion status</w:t>
      </w:r>
      <w:r w:rsidR="00822846">
        <w:t xml:space="preserve"> label located above the Submit </w:t>
      </w:r>
      <w:r w:rsidR="00FD4198">
        <w:t>button to indicate their VPN connection status.  A green bar means their connect</w:t>
      </w:r>
      <w:r w:rsidR="00054362">
        <w:t>ion</w:t>
      </w:r>
      <w:r w:rsidR="00FD4198">
        <w:t xml:space="preserve"> is secured. </w:t>
      </w:r>
      <w:r w:rsidR="00AF43E6">
        <w:t xml:space="preserve"> There are </w:t>
      </w:r>
      <w:r w:rsidR="000A2D87">
        <w:t>three associated</w:t>
      </w:r>
      <w:r w:rsidR="00AF43E6">
        <w:t xml:space="preserve"> notifications: error</w:t>
      </w:r>
      <w:r w:rsidR="00653C77">
        <w:t xml:space="preserve">, warning, and successful.  The </w:t>
      </w:r>
      <w:r w:rsidR="001E1871">
        <w:t>E</w:t>
      </w:r>
      <w:r w:rsidR="00653C77">
        <w:t xml:space="preserve">rror </w:t>
      </w:r>
      <w:r w:rsidR="001E1871">
        <w:t>N</w:t>
      </w:r>
      <w:r w:rsidR="00653C77">
        <w:t xml:space="preserve">otification </w:t>
      </w:r>
      <w:r w:rsidR="00054362">
        <w:t>tells the user there may be issues connecting to the virtual private network</w:t>
      </w:r>
      <w:r w:rsidR="00653C77">
        <w:t xml:space="preserve">.  The </w:t>
      </w:r>
      <w:r w:rsidR="001E1871">
        <w:t>W</w:t>
      </w:r>
      <w:r w:rsidR="00054362">
        <w:t>arn</w:t>
      </w:r>
      <w:r w:rsidR="009236C6">
        <w:t>ing</w:t>
      </w:r>
      <w:r w:rsidR="00054362">
        <w:t xml:space="preserve"> </w:t>
      </w:r>
      <w:r w:rsidR="001E1871">
        <w:t>N</w:t>
      </w:r>
      <w:r w:rsidR="00054362">
        <w:t>otification indicat</w:t>
      </w:r>
      <w:r w:rsidR="00653C77">
        <w:t>es</w:t>
      </w:r>
      <w:r w:rsidR="00054362">
        <w:t xml:space="preserve"> </w:t>
      </w:r>
      <w:r w:rsidR="00653C77">
        <w:t>problem</w:t>
      </w:r>
      <w:r w:rsidR="00054362">
        <w:t>s with form validation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DC106B">
        <w:t>S</w:t>
      </w:r>
      <w:r w:rsidR="00054362">
        <w:t xml:space="preserve">uccessful </w:t>
      </w:r>
      <w:r w:rsidR="00DC106B">
        <w:t>N</w:t>
      </w:r>
      <w:r w:rsidR="00054362">
        <w:t>otification indicat</w:t>
      </w:r>
      <w:r w:rsidR="00653C77">
        <w:t>es</w:t>
      </w:r>
      <w:r w:rsidR="00054362">
        <w:t xml:space="preserve"> dossiers have</w:t>
      </w:r>
      <w:r w:rsidR="00A07713">
        <w:t xml:space="preserve"> been submitted successfully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096E5A43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</w:t>
      </w:r>
      <w:r w:rsidR="009236C6">
        <w:t>,</w:t>
      </w:r>
      <w:r w:rsidR="0063684C">
        <w:t xml:space="preserve">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 </w:t>
      </w:r>
      <w:r w:rsidR="00FB4425">
        <w:t>Click on an institution record, and the user will be taken to the Institution Profile scene</w:t>
      </w:r>
      <w:r w:rsidR="00B116D4">
        <w:t xml:space="preserve">. 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643BFA0D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31DB4A49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.  </w:t>
      </w:r>
      <w:r w:rsidR="000A68F3">
        <w:t>H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45DB319" w:rsidR="00396EA9" w:rsidRDefault="00DB1BB6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1352CCB0" wp14:editId="238D7211">
            <wp:extent cx="5943600" cy="326009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4447">
        <w:rPr>
          <w:noProof/>
        </w:rPr>
        <w:t xml:space="preserve"> </w:t>
      </w:r>
    </w:p>
    <w:p w14:paraId="228456D2" w14:textId="33972A69" w:rsidR="00283C0D" w:rsidRDefault="00396EA9" w:rsidP="002D6B34">
      <w:pPr>
        <w:pStyle w:val="Caption"/>
        <w:jc w:val="right"/>
      </w:pPr>
      <w:r>
        <w:t xml:space="preserve">Figure </w:t>
      </w:r>
      <w:r w:rsidR="0073452A">
        <w:fldChar w:fldCharType="begin"/>
      </w:r>
      <w:r w:rsidR="0073452A">
        <w:instrText xml:space="preserve"> SEQ Figure \* ARABIC </w:instrText>
      </w:r>
      <w:r w:rsidR="0073452A">
        <w:fldChar w:fldCharType="separate"/>
      </w:r>
      <w:r w:rsidR="00991684">
        <w:rPr>
          <w:noProof/>
        </w:rPr>
        <w:t>3</w:t>
      </w:r>
      <w:r w:rsidR="0073452A">
        <w:rPr>
          <w:noProof/>
        </w:rPr>
        <w:fldChar w:fldCharType="end"/>
      </w:r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46C215ED" w:rsidR="00554ABF" w:rsidRDefault="003B6E29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7DC694FD" wp14:editId="30E470A4">
            <wp:extent cx="5943600" cy="3458210"/>
            <wp:effectExtent l="0" t="0" r="0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73C64F3D" w:rsidR="008145D4" w:rsidRDefault="00554ABF" w:rsidP="002D6B34">
      <w:pPr>
        <w:pStyle w:val="Caption"/>
        <w:jc w:val="right"/>
      </w:pPr>
      <w:r>
        <w:t xml:space="preserve">Figure </w:t>
      </w:r>
      <w:r w:rsidR="0073452A">
        <w:fldChar w:fldCharType="begin"/>
      </w:r>
      <w:r w:rsidR="0073452A">
        <w:instrText xml:space="preserve"> SEQ Figure \* ARABIC </w:instrText>
      </w:r>
      <w:r w:rsidR="0073452A">
        <w:fldChar w:fldCharType="separate"/>
      </w:r>
      <w:r w:rsidR="00991684">
        <w:rPr>
          <w:noProof/>
        </w:rPr>
        <w:t>4</w:t>
      </w:r>
      <w:r w:rsidR="0073452A">
        <w:rPr>
          <w:noProof/>
        </w:rPr>
        <w:fldChar w:fldCharType="end"/>
      </w:r>
      <w:r w:rsidR="00891C64">
        <w:rPr>
          <w:noProof/>
        </w:rPr>
        <w:t xml:space="preserve">. 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0C5776E2" w:rsidR="00554ABF" w:rsidRDefault="00FE772F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42FE320F" wp14:editId="3CD05AA0">
            <wp:extent cx="5943600" cy="349885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094DFD8C" w:rsidR="009909F2" w:rsidRDefault="00554ABF" w:rsidP="002D6B34">
      <w:pPr>
        <w:pStyle w:val="Caption"/>
        <w:jc w:val="right"/>
      </w:pPr>
      <w:r>
        <w:t xml:space="preserve">Figure </w:t>
      </w:r>
      <w:r w:rsidR="0073452A">
        <w:fldChar w:fldCharType="begin"/>
      </w:r>
      <w:r w:rsidR="0073452A">
        <w:instrText xml:space="preserve"> SEQ Figure \* ARABIC </w:instrText>
      </w:r>
      <w:r w:rsidR="0073452A">
        <w:fldChar w:fldCharType="separate"/>
      </w:r>
      <w:r w:rsidR="00991684">
        <w:rPr>
          <w:noProof/>
        </w:rPr>
        <w:t>5</w:t>
      </w:r>
      <w:r w:rsidR="0073452A">
        <w:rPr>
          <w:noProof/>
        </w:rPr>
        <w:fldChar w:fldCharType="end"/>
      </w:r>
      <w:r w:rsidR="002272A4">
        <w:rPr>
          <w:noProof/>
        </w:rPr>
        <w:t>.  Mockup for the Institution</w:t>
      </w:r>
      <w:r w:rsidR="00E82639">
        <w:rPr>
          <w:noProof/>
        </w:rPr>
        <w:t>s</w:t>
      </w:r>
      <w:r w:rsidR="00CC6599">
        <w:rPr>
          <w:noProof/>
        </w:rPr>
        <w:t xml:space="preserve"> </w:t>
      </w:r>
      <w:r w:rsidR="00681997">
        <w:rPr>
          <w:noProof/>
        </w:rPr>
        <w:t>List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207AC78E" w:rsidR="00554ABF" w:rsidRDefault="005A5ECE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6D156F91" wp14:editId="61E4AFBB">
            <wp:extent cx="5943600" cy="3495040"/>
            <wp:effectExtent l="0" t="0" r="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31409A95" w:rsidR="009909F2" w:rsidRDefault="00554ABF" w:rsidP="002D6B34">
      <w:pPr>
        <w:pStyle w:val="Caption"/>
        <w:jc w:val="right"/>
      </w:pPr>
      <w:r>
        <w:t xml:space="preserve">Figure </w:t>
      </w:r>
      <w:r w:rsidR="0073452A">
        <w:fldChar w:fldCharType="begin"/>
      </w:r>
      <w:r w:rsidR="0073452A">
        <w:instrText xml:space="preserve"> SEQ Figure \* ARABIC </w:instrText>
      </w:r>
      <w:r w:rsidR="0073452A">
        <w:fldChar w:fldCharType="separate"/>
      </w:r>
      <w:r w:rsidR="00991684">
        <w:rPr>
          <w:noProof/>
        </w:rPr>
        <w:t>6</w:t>
      </w:r>
      <w:r w:rsidR="0073452A">
        <w:rPr>
          <w:noProof/>
        </w:rPr>
        <w:fldChar w:fldCharType="end"/>
      </w:r>
      <w:r w:rsidR="00284A89">
        <w:rPr>
          <w:noProof/>
        </w:rPr>
        <w:t>. 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87892877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87892878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87892879"/>
      <w:r>
        <w:t>Purpose</w:t>
      </w:r>
      <w:bookmarkEnd w:id="8"/>
    </w:p>
    <w:p w14:paraId="3063C982" w14:textId="313122F2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 xml:space="preserve">black-box testing. 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87892880"/>
      <w:r>
        <w:t>Overview</w:t>
      </w:r>
      <w:bookmarkEnd w:id="9"/>
    </w:p>
    <w:p w14:paraId="7D2F172E" w14:textId="1968832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87892881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87892882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87892883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87892884"/>
      <w:r w:rsidRPr="00154A67">
        <w:rPr>
          <w:sz w:val="22"/>
          <w:szCs w:val="22"/>
        </w:rPr>
        <w:t>Deliverables</w:t>
      </w:r>
      <w:bookmarkEnd w:id="13"/>
    </w:p>
    <w:p w14:paraId="39B54025" w14:textId="3A36BAB1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VPN Status of Connected</w:t>
      </w:r>
      <w:r w:rsidR="00B5202A" w:rsidRPr="00154A67">
        <w:rPr>
          <w:sz w:val="22"/>
          <w:szCs w:val="22"/>
        </w:rPr>
        <w:t xml:space="preserve">.  </w:t>
      </w:r>
      <w:r w:rsidRPr="00154A67">
        <w:rPr>
          <w:sz w:val="22"/>
          <w:szCs w:val="22"/>
        </w:rPr>
        <w:t xml:space="preserve">A Successful </w:t>
      </w:r>
      <w:r w:rsidR="00911A15" w:rsidRPr="00154A67">
        <w:rPr>
          <w:sz w:val="22"/>
          <w:szCs w:val="22"/>
        </w:rPr>
        <w:t>Notificat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87892885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36F76C4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.  Verify that connection status is “connected”</w:t>
      </w:r>
      <w:r w:rsidR="00F77BC7">
        <w:rPr>
          <w:sz w:val="22"/>
          <w:szCs w:val="22"/>
        </w:rPr>
        <w:t xml:space="preserve"> in the following screen.</w:t>
      </w:r>
    </w:p>
    <w:p w14:paraId="3AEA279A" w14:textId="090A07CB" w:rsidR="00A00752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Launch </w:t>
      </w:r>
      <w:r w:rsidR="00773257">
        <w:rPr>
          <w:sz w:val="22"/>
          <w:szCs w:val="22"/>
        </w:rPr>
        <w:t xml:space="preserve">the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 &gt; Enter required inputs &gt; Click Submit</w:t>
      </w:r>
      <w:r w:rsidR="00626E28" w:rsidRPr="006A729D">
        <w:rPr>
          <w:sz w:val="22"/>
          <w:szCs w:val="22"/>
        </w:rPr>
        <w:t xml:space="preserve">.  Verify that the application </w:t>
      </w:r>
      <w:r w:rsidR="00AC66C2" w:rsidRPr="006A729D">
        <w:rPr>
          <w:sz w:val="22"/>
          <w:szCs w:val="22"/>
        </w:rPr>
        <w:t>displays a Successful Notification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87892886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87892887"/>
      <w:r w:rsidRPr="00154A67">
        <w:rPr>
          <w:sz w:val="22"/>
          <w:szCs w:val="22"/>
        </w:rPr>
        <w:t>Pass/Fail Criteria</w:t>
      </w:r>
      <w:bookmarkEnd w:id="16"/>
    </w:p>
    <w:p w14:paraId="630D5EB5" w14:textId="3411526E" w:rsidR="00513997" w:rsidRPr="00154A6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 If failed,</w:t>
      </w:r>
      <w:r w:rsidR="00C6042C" w:rsidRPr="00154A67">
        <w:rPr>
          <w:sz w:val="22"/>
          <w:szCs w:val="22"/>
        </w:rPr>
        <w:t xml:space="preserve"> verify that the VPN server is running. 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87892888"/>
      <w:r>
        <w:lastRenderedPageBreak/>
        <w:t>Specifications</w:t>
      </w:r>
      <w:bookmarkEnd w:id="17"/>
    </w:p>
    <w:p w14:paraId="559517F2" w14:textId="4A708D5D" w:rsidR="00B526EB" w:rsidRPr="00513997" w:rsidRDefault="00C84714" w:rsidP="000F0E37">
      <w:pPr>
        <w:spacing w:line="240" w:lineRule="auto"/>
      </w:pPr>
      <w:r>
        <w:t xml:space="preserve">Provide sample code that represents what </w:t>
      </w:r>
      <w:r w:rsidR="003C18EC">
        <w:t xml:space="preserve">testing code </w:t>
      </w:r>
      <w:r>
        <w:t xml:space="preserve">was used. Screenshots are acceptable. </w:t>
      </w: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3575BD79" w14:textId="4BE2DE4F" w:rsidR="00C345BC" w:rsidRDefault="0044536B" w:rsidP="002D6B34">
      <w:pPr>
        <w:pStyle w:val="Heading2"/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6432" behindDoc="1" locked="0" layoutInCell="1" allowOverlap="1" wp14:anchorId="6A7AA660" wp14:editId="255988CF">
            <wp:simplePos x="0" y="0"/>
            <wp:positionH relativeFrom="column">
              <wp:posOffset>1195841</wp:posOffset>
            </wp:positionH>
            <wp:positionV relativeFrom="paragraph">
              <wp:posOffset>217514</wp:posOffset>
            </wp:positionV>
            <wp:extent cx="3886200" cy="27686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835225" name="testing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29CDC" w14:textId="77777777" w:rsidR="00AD054B" w:rsidRPr="00AD054B" w:rsidRDefault="00AD054B" w:rsidP="002D6B34">
      <w:pPr>
        <w:spacing w:line="240" w:lineRule="auto"/>
      </w:pPr>
    </w:p>
    <w:p w14:paraId="7678457D" w14:textId="77777777" w:rsidR="003C18EC" w:rsidRDefault="003C18EC" w:rsidP="002D6B34">
      <w:pPr>
        <w:pStyle w:val="Heading2"/>
        <w:spacing w:line="240" w:lineRule="auto"/>
      </w:pPr>
    </w:p>
    <w:p w14:paraId="7F0EB4A2" w14:textId="77777777" w:rsidR="007145E1" w:rsidRDefault="00C84714" w:rsidP="002D6B34">
      <w:pPr>
        <w:pStyle w:val="Heading2"/>
        <w:spacing w:line="240" w:lineRule="auto"/>
      </w:pPr>
      <w:bookmarkStart w:id="18" w:name="_Toc87892889"/>
      <w:r>
        <w:t>Procedures</w:t>
      </w:r>
      <w:bookmarkEnd w:id="18"/>
    </w:p>
    <w:p w14:paraId="7234A9B4" w14:textId="77777777" w:rsidR="00B526EB" w:rsidRDefault="00C84714" w:rsidP="002D6B34">
      <w:pPr>
        <w:spacing w:line="240" w:lineRule="auto"/>
      </w:pPr>
      <w:r>
        <w:t>Provide a detailed list of the steps you used to complete the testing process. Be sure to mention if iterations were/are part of the process used and when pass/fail results were provided.</w:t>
      </w:r>
    </w:p>
    <w:p w14:paraId="13332834" w14:textId="77777777" w:rsidR="000F0E37" w:rsidRDefault="000F0E37" w:rsidP="002D6B34">
      <w:pPr>
        <w:pStyle w:val="Heading2"/>
        <w:spacing w:line="240" w:lineRule="auto"/>
      </w:pPr>
      <w:bookmarkStart w:id="19" w:name="_Toc87892890"/>
    </w:p>
    <w:p w14:paraId="695F4C29" w14:textId="17F0FD53" w:rsidR="007145E1" w:rsidRDefault="00C84714" w:rsidP="002D6B34">
      <w:pPr>
        <w:pStyle w:val="Heading2"/>
        <w:spacing w:line="240" w:lineRule="auto"/>
      </w:pPr>
      <w:r>
        <w:t>Results</w:t>
      </w:r>
      <w:bookmarkEnd w:id="19"/>
    </w:p>
    <w:p w14:paraId="07F99EC9" w14:textId="40DCB699" w:rsidR="00B526EB" w:rsidRDefault="005B1D29" w:rsidP="002D6B34">
      <w:pPr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7456" behindDoc="1" locked="0" layoutInCell="1" allowOverlap="1" wp14:anchorId="0552C0A8" wp14:editId="42A59F30">
            <wp:simplePos x="0" y="0"/>
            <wp:positionH relativeFrom="column">
              <wp:posOffset>419100</wp:posOffset>
            </wp:positionH>
            <wp:positionV relativeFrom="paragraph">
              <wp:posOffset>704850</wp:posOffset>
            </wp:positionV>
            <wp:extent cx="5534025" cy="2343150"/>
            <wp:effectExtent l="0" t="0" r="9525" b="0"/>
            <wp:wrapTight wrapText="bothSides">
              <wp:wrapPolygon edited="0">
                <wp:start x="0" y="0"/>
                <wp:lineTo x="0" y="21424"/>
                <wp:lineTo x="21563" y="21424"/>
                <wp:lineTo x="2156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46300" name="Test results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4714">
        <w:t>Here you will describe and provide examples of the testing results. If you were using a testing package</w:t>
      </w:r>
      <w:r w:rsidR="00F14BEE">
        <w:t>,</w:t>
      </w:r>
      <w:r w:rsidR="00C84714">
        <w:t xml:space="preserve"> include a screenshot of the interface. Screenshot work best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0" w:name="_Toc87892891"/>
      <w:r>
        <w:lastRenderedPageBreak/>
        <w:t>C4. Source Code</w:t>
      </w:r>
      <w:bookmarkEnd w:id="20"/>
    </w:p>
    <w:p w14:paraId="3F693DA4" w14:textId="62C9BA76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>all subsystems of the</w:t>
      </w:r>
      <w:r w:rsidR="00AD054B">
        <w:t xml:space="preserve"> application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 </w:t>
      </w:r>
      <w:r w:rsidR="00401CFE">
        <w:t xml:space="preserve">Please see </w:t>
      </w:r>
      <w:hyperlink r:id="rId18" w:history="1">
        <w:r w:rsidR="00A072DE" w:rsidRPr="00212C37">
          <w:rPr>
            <w:rStyle w:val="Hyperlink"/>
          </w:rPr>
          <w:t>https://github.com/thachp/dossa</w:t>
        </w:r>
      </w:hyperlink>
    </w:p>
    <w:p w14:paraId="7EEAE540" w14:textId="77777777" w:rsidR="00A072DE" w:rsidRDefault="00A072DE" w:rsidP="002D6B34">
      <w:pPr>
        <w:spacing w:line="240" w:lineRule="auto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1" w:name="_Toc87892892"/>
      <w:r>
        <w:t xml:space="preserve">C5. Link to </w:t>
      </w:r>
      <w:r w:rsidR="00AD054B">
        <w:t>Live Version</w:t>
      </w:r>
      <w:bookmarkEnd w:id="21"/>
    </w:p>
    <w:p w14:paraId="60981F64" w14:textId="77777777" w:rsidR="00500584" w:rsidRDefault="00500584" w:rsidP="002D6B34">
      <w:pPr>
        <w:spacing w:line="240" w:lineRule="auto"/>
      </w:pPr>
    </w:p>
    <w:p w14:paraId="444C7D28" w14:textId="326B1FC0" w:rsidR="003F45FB" w:rsidRDefault="003F45FB" w:rsidP="003B6BFA">
      <w:pPr>
        <w:spacing w:line="240" w:lineRule="auto"/>
      </w:pPr>
      <w:r>
        <w:t xml:space="preserve">Both the mobile application and a live website for the application </w:t>
      </w:r>
      <w:r w:rsidR="003A0A60">
        <w:t>are</w:t>
      </w:r>
      <w:r>
        <w:t xml:space="preserve"> accessible via the URL </w:t>
      </w:r>
      <w:hyperlink r:id="rId19" w:history="1">
        <w:r w:rsidRPr="00212C37">
          <w:rPr>
            <w:rStyle w:val="Hyperlink"/>
          </w:rPr>
          <w:t>https://www.dossa.network</w:t>
        </w:r>
      </w:hyperlink>
      <w:r>
        <w:t xml:space="preserve">. 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4559C058" w:rsidR="009F06AB" w:rsidRDefault="006163A1" w:rsidP="003B6BFA">
      <w:pPr>
        <w:spacing w:line="240" w:lineRule="auto"/>
      </w:pPr>
      <w:r>
        <w:t>Expo is an open-source platform for making universal native Android, iOS, and the web with JavaScript and React.  It provides a convenient way for developers to publish mobile apps without going through app submission steps with the Apple App Store or Google Play. Note that to install the mobile application on a mobile device, you must first install the Expo app on IOS or Android.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r>
        <w:t>References</w:t>
      </w:r>
    </w:p>
    <w:p w14:paraId="24202E6D" w14:textId="77777777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E8A392C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A9117" w14:textId="77777777" w:rsidR="0073452A" w:rsidRDefault="0073452A">
      <w:pPr>
        <w:spacing w:line="240" w:lineRule="auto"/>
      </w:pPr>
      <w:r>
        <w:separator/>
      </w:r>
    </w:p>
  </w:endnote>
  <w:endnote w:type="continuationSeparator" w:id="0">
    <w:p w14:paraId="5F1BD87E" w14:textId="77777777" w:rsidR="0073452A" w:rsidRDefault="007345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10FE0" w14:textId="77777777" w:rsidR="0073452A" w:rsidRDefault="0073452A">
      <w:pPr>
        <w:spacing w:line="240" w:lineRule="auto"/>
      </w:pPr>
      <w:r>
        <w:separator/>
      </w:r>
    </w:p>
  </w:footnote>
  <w:footnote w:type="continuationSeparator" w:id="0">
    <w:p w14:paraId="215B5A62" w14:textId="77777777" w:rsidR="0073452A" w:rsidRDefault="007345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kwrQUArEQUniwAAAA="/>
  </w:docVars>
  <w:rsids>
    <w:rsidRoot w:val="00841548"/>
    <w:rsid w:val="00010FCC"/>
    <w:rsid w:val="00015F5E"/>
    <w:rsid w:val="00020490"/>
    <w:rsid w:val="00041129"/>
    <w:rsid w:val="00046F1B"/>
    <w:rsid w:val="00053B92"/>
    <w:rsid w:val="00054362"/>
    <w:rsid w:val="0005669C"/>
    <w:rsid w:val="000603CB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D3F41"/>
    <w:rsid w:val="000D47A1"/>
    <w:rsid w:val="000D4B9B"/>
    <w:rsid w:val="000D6820"/>
    <w:rsid w:val="000E39AF"/>
    <w:rsid w:val="000F0E37"/>
    <w:rsid w:val="000F1A1A"/>
    <w:rsid w:val="00110BE2"/>
    <w:rsid w:val="00112BB3"/>
    <w:rsid w:val="001136A6"/>
    <w:rsid w:val="001241B1"/>
    <w:rsid w:val="00126E51"/>
    <w:rsid w:val="00127901"/>
    <w:rsid w:val="001454EA"/>
    <w:rsid w:val="00145563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41EC"/>
    <w:rsid w:val="003B6BFA"/>
    <w:rsid w:val="003B6E29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45FB"/>
    <w:rsid w:val="003F6984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536B"/>
    <w:rsid w:val="004453E5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6EEC"/>
    <w:rsid w:val="004B1BC2"/>
    <w:rsid w:val="004B53B9"/>
    <w:rsid w:val="004B5BB6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F40"/>
    <w:rsid w:val="00537660"/>
    <w:rsid w:val="005422B9"/>
    <w:rsid w:val="005512EF"/>
    <w:rsid w:val="00551A02"/>
    <w:rsid w:val="005534FA"/>
    <w:rsid w:val="00554ABF"/>
    <w:rsid w:val="00556526"/>
    <w:rsid w:val="00564D26"/>
    <w:rsid w:val="00567FA5"/>
    <w:rsid w:val="00571192"/>
    <w:rsid w:val="00574A7C"/>
    <w:rsid w:val="0057611F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7317"/>
    <w:rsid w:val="00650D93"/>
    <w:rsid w:val="00653C77"/>
    <w:rsid w:val="00674994"/>
    <w:rsid w:val="00681997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3452A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2316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6F95"/>
    <w:rsid w:val="009409F1"/>
    <w:rsid w:val="00944D5A"/>
    <w:rsid w:val="00947558"/>
    <w:rsid w:val="009477DA"/>
    <w:rsid w:val="009520E3"/>
    <w:rsid w:val="0095235F"/>
    <w:rsid w:val="00953108"/>
    <w:rsid w:val="00954EF1"/>
    <w:rsid w:val="00956458"/>
    <w:rsid w:val="009629C4"/>
    <w:rsid w:val="00963075"/>
    <w:rsid w:val="00963F71"/>
    <w:rsid w:val="009711ED"/>
    <w:rsid w:val="00972760"/>
    <w:rsid w:val="00974262"/>
    <w:rsid w:val="00984C77"/>
    <w:rsid w:val="009909F2"/>
    <w:rsid w:val="00991684"/>
    <w:rsid w:val="009A1F3C"/>
    <w:rsid w:val="009A6A3B"/>
    <w:rsid w:val="009B04B7"/>
    <w:rsid w:val="009B7F79"/>
    <w:rsid w:val="009D214F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63DA"/>
    <w:rsid w:val="00AC546F"/>
    <w:rsid w:val="00AC5CFE"/>
    <w:rsid w:val="00AC66C2"/>
    <w:rsid w:val="00AC7F4D"/>
    <w:rsid w:val="00AD054B"/>
    <w:rsid w:val="00AD220F"/>
    <w:rsid w:val="00AD37C2"/>
    <w:rsid w:val="00AD6136"/>
    <w:rsid w:val="00AE74E4"/>
    <w:rsid w:val="00AF0940"/>
    <w:rsid w:val="00AF43E6"/>
    <w:rsid w:val="00AF4784"/>
    <w:rsid w:val="00AF7020"/>
    <w:rsid w:val="00B108E1"/>
    <w:rsid w:val="00B116D4"/>
    <w:rsid w:val="00B3092F"/>
    <w:rsid w:val="00B31F47"/>
    <w:rsid w:val="00B33533"/>
    <w:rsid w:val="00B364F4"/>
    <w:rsid w:val="00B4314A"/>
    <w:rsid w:val="00B5202A"/>
    <w:rsid w:val="00B526EB"/>
    <w:rsid w:val="00B664CE"/>
    <w:rsid w:val="00B67645"/>
    <w:rsid w:val="00B823AA"/>
    <w:rsid w:val="00B87238"/>
    <w:rsid w:val="00B92FB2"/>
    <w:rsid w:val="00B96911"/>
    <w:rsid w:val="00BA45DB"/>
    <w:rsid w:val="00BB109B"/>
    <w:rsid w:val="00BB5044"/>
    <w:rsid w:val="00BB6110"/>
    <w:rsid w:val="00BC7B57"/>
    <w:rsid w:val="00BD5D7B"/>
    <w:rsid w:val="00BD6F8F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5630"/>
    <w:rsid w:val="00C705BB"/>
    <w:rsid w:val="00C70E36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7961"/>
    <w:rsid w:val="00CE7AD4"/>
    <w:rsid w:val="00CF4A0E"/>
    <w:rsid w:val="00CF6E91"/>
    <w:rsid w:val="00D107B6"/>
    <w:rsid w:val="00D13A99"/>
    <w:rsid w:val="00D2365D"/>
    <w:rsid w:val="00D2709F"/>
    <w:rsid w:val="00D30BFE"/>
    <w:rsid w:val="00D321FE"/>
    <w:rsid w:val="00D35F5B"/>
    <w:rsid w:val="00D42B93"/>
    <w:rsid w:val="00D509F4"/>
    <w:rsid w:val="00D83733"/>
    <w:rsid w:val="00D85B68"/>
    <w:rsid w:val="00D869ED"/>
    <w:rsid w:val="00D9344C"/>
    <w:rsid w:val="00DA3388"/>
    <w:rsid w:val="00DA3854"/>
    <w:rsid w:val="00DB1BB6"/>
    <w:rsid w:val="00DB2E45"/>
    <w:rsid w:val="00DB4337"/>
    <w:rsid w:val="00DB7D87"/>
    <w:rsid w:val="00DC106B"/>
    <w:rsid w:val="00DC4C7E"/>
    <w:rsid w:val="00DE3FCB"/>
    <w:rsid w:val="00DE6933"/>
    <w:rsid w:val="00DE6E88"/>
    <w:rsid w:val="00DF59CB"/>
    <w:rsid w:val="00E01409"/>
    <w:rsid w:val="00E05D9C"/>
    <w:rsid w:val="00E111FB"/>
    <w:rsid w:val="00E11CAE"/>
    <w:rsid w:val="00E12244"/>
    <w:rsid w:val="00E137FE"/>
    <w:rsid w:val="00E21C4A"/>
    <w:rsid w:val="00E237D1"/>
    <w:rsid w:val="00E3282F"/>
    <w:rsid w:val="00E332F8"/>
    <w:rsid w:val="00E36E0C"/>
    <w:rsid w:val="00E371CD"/>
    <w:rsid w:val="00E4079A"/>
    <w:rsid w:val="00E4114C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639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7F4C"/>
    <w:rsid w:val="00F10A63"/>
    <w:rsid w:val="00F12196"/>
    <w:rsid w:val="00F14BEE"/>
    <w:rsid w:val="00F15639"/>
    <w:rsid w:val="00F17C0C"/>
    <w:rsid w:val="00F20770"/>
    <w:rsid w:val="00F32AAB"/>
    <w:rsid w:val="00F35A7D"/>
    <w:rsid w:val="00F368B3"/>
    <w:rsid w:val="00F379B7"/>
    <w:rsid w:val="00F505CA"/>
    <w:rsid w:val="00F525FA"/>
    <w:rsid w:val="00F6025D"/>
    <w:rsid w:val="00F63110"/>
    <w:rsid w:val="00F65516"/>
    <w:rsid w:val="00F76113"/>
    <w:rsid w:val="00F77BC7"/>
    <w:rsid w:val="00F90E96"/>
    <w:rsid w:val="00F93103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D4198"/>
    <w:rsid w:val="00FD4304"/>
    <w:rsid w:val="00FD6298"/>
    <w:rsid w:val="00FE51D1"/>
    <w:rsid w:val="00FE5C9B"/>
    <w:rsid w:val="00FE772F"/>
    <w:rsid w:val="00FE7860"/>
    <w:rsid w:val="00FF0E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154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1548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dossa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2</TotalTime>
  <Pages>10</Pages>
  <Words>1985</Words>
  <Characters>11315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>Task 2 Part C – C868 Software Development Capstone</vt:lpstr>
      <vt:lpstr>Table of Contents</vt:lpstr>
      <vt:lpstr>&lt;Task 2 Part C – C868 Software Development Capstone&gt;</vt:lpstr>
      <vt:lpstr>Application Design and Testing</vt:lpstr>
      <vt:lpstr>Design Document</vt:lpstr>
      <vt:lpstr>    Class Design</vt:lpstr>
      <vt:lpstr/>
      <vt:lpstr/>
      <vt:lpstr/>
      <vt:lpstr>    UI Design</vt:lpstr>
      <vt:lpstr>Unit Test Plan</vt:lpstr>
      <vt:lpstr>    Introduction</vt:lpstr>
      <vt:lpstr>        Purpose</vt:lpstr>
      <vt:lpstr>        Overview</vt:lpstr>
      <vt:lpstr>    Test Plan</vt:lpstr>
      <vt:lpstr>        Items</vt:lpstr>
      <vt:lpstr>        Features</vt:lpstr>
      <vt:lpstr>        Deliverables</vt:lpstr>
      <vt:lpstr>        Tasks</vt:lpstr>
      <vt:lpstr>        Needs</vt:lpstr>
      <vt:lpstr>        Pass/Fail Criteria</vt:lpstr>
      <vt:lpstr>    Specifications</vt:lpstr>
      <vt:lpstr/>
      <vt:lpstr/>
      <vt:lpstr/>
      <vt:lpstr>    Procedures</vt:lpstr>
      <vt:lpstr>    Results</vt:lpstr>
      <vt:lpstr>C4. Source Code</vt:lpstr>
      <vt:lpstr/>
      <vt:lpstr>C5. Link to Live Version</vt:lpstr>
      <vt:lpstr/>
      <vt:lpstr/>
      <vt:lpstr/>
      <vt:lpstr/>
      <vt:lpstr>User Guide</vt:lpstr>
      <vt:lpstr>    Introduction</vt:lpstr>
      <vt:lpstr>    Installation and Using the Application</vt:lpstr>
      <vt:lpstr>    Login and Signup (An example)</vt:lpstr>
      <vt:lpstr>    Classes</vt:lpstr>
      <vt:lpstr>        Create a New Class</vt:lpstr>
      <vt:lpstr>    Reports</vt:lpstr>
    </vt:vector>
  </TitlesOfParts>
  <Company/>
  <LinksUpToDate>false</LinksUpToDate>
  <CharactersWithSpaces>1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564</cp:revision>
  <dcterms:created xsi:type="dcterms:W3CDTF">2021-11-16T01:46:00Z</dcterms:created>
  <dcterms:modified xsi:type="dcterms:W3CDTF">2022-01-06T08:22:00Z</dcterms:modified>
</cp:coreProperties>
</file>